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๙</w:t>
      </w:r>
      <w:r>
        <w:t xml:space="preserve"> </w:t>
      </w:r>
      <w:r>
        <w:t xml:space="preserve">เขียนประกาศ</w:t>
      </w:r>
      <w:r>
        <w:t xml:space="preserve"> </w:t>
      </w:r>
      <w:r>
        <w:t xml:space="preserve">(๒)</w:t>
      </w:r>
      <w:r>
        <w:t xml:space="preserve"> </w:t>
      </w:r>
      <w:r>
        <w:t xml:space="preserve">๑๘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ยกเท้า… ไตร่ตรอง อีกแม่นางใน นั่งคอย นอนคอย ได้เวลา เหลือบไม่เห็นแลหาเล่าเอาใจครูหาย ว่าสันเผลอเจอหน้า แล้วก็เดินมาสวัสดีน้องยา เธอมาอย่างไร ก็เสียงเธอเจื้อยแจ้ว ออกแนวสวยเก๋ เสียงของเธอออกแนวสวนเก๋ เป็นนางเอกลิเกจริงให้ตาย เอชา เอชา ชะ ชาชา หน่อยแม่ สวัสดีคุณครูทุกท่านและนักเรียนที่น่ารักของครูทุกคนนัคมาพบกันเช่นเดิมนะครับ ในรายวิชาภาษาไทยนะครับ กับครูปรเมษฐ ศรีกำเหนิด และครูคณิตา ได้ข่าวว่าวันนี้เป็นคาบสุดท้ายของภาคเรียนที่ 1</w:t>
      </w:r>
    </w:p>
    <w:p>
      <w:pPr>
        <w:pStyle w:val="BodyText"/>
      </w:pPr>
      <w:r>
        <w:t xml:space="preserve">(คุณครูคณิตา) ใช่ค่ะ ก็เป็นที่น่าภาคนะครับ ที่เด็ก ๆ นั้นได้เดินทางมาด้วยกันนะ ฝ่าฟันอุปสรรคมานานับ เป็นการสำเร็จนะครับ ใครที่ดูได้เรียนกับครูในชั่วโมงนี้ถือว่าประสบความสำเร็จในภาคเรียนที่ 1 แล้วนะครับ วันนี้เดี๋ยวเรามาเรียนกัน แล้วเดี๋ยวเราจะสร้างชิ้นงานฝากไว้ในใจทั่วทุกคนเลยนะครับ ยังไม่บอกว่าทำอะไรนะ แต่ว่าเดี๋ยวมีอะไรมาให้ทำแน่นอนนะวันนี้ มีอะไรมาให้ทำ</w:t>
      </w:r>
    </w:p>
    <w:p>
      <w:pPr>
        <w:pStyle w:val="BodyText"/>
      </w:pPr>
      <w:r>
        <w:t xml:space="preserve">(คุณครูคณิตา) วันนี้นะคะ เราก็จะเรียนเกี่ยวกับเรื่องเดิมค่ะ จากบทเรียนครั้งที่แล้วนะคะ นั่นก็คือการเขียนประกาศนั่นเองค่ะ</w:t>
      </w:r>
    </w:p>
    <w:p>
      <w:pPr>
        <w:pStyle w:val="BodyText"/>
      </w:pPr>
      <w:r>
        <w:t xml:space="preserve">(คุณครูปรเมษฐ) การเขียนประกาศ นักเรียนก็ได้ศึกษานะครับ ตัวอย่างประกาศต่าง ๆ ที่ครูนั้นนำมาให้ได้รับชมกันนะครับ ได้เรียนรู้ ได้ดูวิธีการต่าง ๆ เกี่ยวกับประกาศนะครับ เแล้วก็จะได้ทบทวนในส่วนของเนื้อหา แล้วก็จะได้สร้างชิ้นงานดีไหมครูคณิตาครับ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ถ้าเช่นนั้น เราไปเรียนกันเลยดีกว่าครับ ไป นักเรียนครับ จากที่ครูได้บอกว่าวันนี้เราก็ยังคงจะศึกษาในเรื่องของการเขียนประกาศใช่ไหมครับ มีประกาศมาให้ดูนะเป็นตัวอย่าง วันนี้มีมา 2 ประกาศใช่ไหม มันเป็นอย่างไร เดี๋ยวเราได้ดู อันนี้คืออะไร</w:t>
      </w:r>
    </w:p>
    <w:p>
      <w:pPr>
        <w:pStyle w:val="BodyText"/>
      </w:pPr>
      <w:r>
        <w:t xml:space="preserve">(คุณครูคณิตา) เป็นประกาศนะคะ ก็คือโครงการบริการนะคะ วิชาการด้านศิลปะวัฒนธรรมค่ะ ก็เป็นการเชิญชวนต่าง ๆ นะคะ ในการให้เข้าร่วมกิจกรรม ไม่ว่าจะเป็นการบรรยายเกี่ยวกับดนตรีไทย นาฏศิลป์ แล้วก็ให้นักเรียนนะคะ สังเกตเกี่ยวกับตัวใช้ตัวอักษรนะคะ รวมถึงการใช้สี แล้วก็การตกแต่งด้วยค่ะ ให้นักเรียนพิจารณาประกาศนะคะ</w:t>
      </w:r>
    </w:p>
    <w:p>
      <w:pPr>
        <w:pStyle w:val="BodyText"/>
      </w:pPr>
      <w:r>
        <w:t xml:space="preserve">(คุณครูปรเมษฐ) ก็บอกถึงสถานที่นะ มหาวิทยาลัยมีการสแกน QR Code ด้วยนะ ด้านไหนก็เลือกเอานะคะ ยุคสมัยนี่ส่วนใหญ่นี่มันจะเป็นระบบออนไลน์ใช่ไหมครูคณิตา เราลดจำนวนคนในการที่จะพบปะกัน เพราะฉะนั้น การใช้ระบบออนไลน์มันก็ช่วยได้ สิ่งสำคัญอะไรต่าง ๆ มันจะไม่หายไป เอาระบบออนไลน์มาช่วย เอาล่ะครับ อันนี้คือประกาศแรกใช่ไหม ดูประกาศที่ 23</w:t>
      </w:r>
    </w:p>
    <w:p>
      <w:pPr>
        <w:pStyle w:val="BodyText"/>
      </w:pPr>
      <w:r>
        <w:t xml:space="preserve">(คุณครูคณิตา) ประกาศที่ 2 นะคะ คุ้น ๆ ไหมคะ เป็นประกาศคล้าย ๆ นะคะ บทเรียนในบทเรียนครั้งที่แล้วนะคะ ที่คุณครูนี่ ได้พิจารณานะคะ เป็นประกาศของโรงเรียนวังไกลกังวลในพระบรมราชูปถัมภ์นะคะ เลื่อนการเปิดภาคเรียนที่ 1 ค่ะ ปีการศึกษา 2564 ค่ะ</w:t>
      </w:r>
    </w:p>
    <w:p>
      <w:pPr>
        <w:pStyle w:val="BodyText"/>
      </w:pPr>
      <w:r>
        <w:t xml:space="preserve">(คุณครูปรเมษฐ) นะครับ อันนี้ประกาศนี่ ทั้ง 2 ประกาศนี่ย่อมมีความต่างกันนะครับ ครูเลยนำมาให้เปรียบเทียบว่ามันต่างกันอย่างไรใน 2 ประกาศนี้นะครับ เหมือนหรือต่าง ร่วมสร้างความรู้นะ มันเป็นอย่างไร ถ้าเรามาวิเคราะห์คู่กันนี่</w:t>
      </w:r>
    </w:p>
    <w:p>
      <w:pPr>
        <w:pStyle w:val="BodyText"/>
      </w:pPr>
      <w:r>
        <w:t xml:space="preserve">(คุณครูคณิตา) อย่างแรกเลยนะคะ ที่เห็นได้เด่นชัดเลย นั่นก็คือสีสันของประกาศนั่นเองค่ะ เป็นอย่างไรกันบ้างคะ สีสันของประกาศใด ที่น่าสนใจมากกว่าคะนักเรียน เด็ก ๆ ตอบว่าประกาศทางด้านฝั่งของคุณครูปรเมษฐนะคะ</w:t>
      </w:r>
    </w:p>
    <w:p>
      <w:pPr>
        <w:pStyle w:val="BodyText"/>
      </w:pPr>
      <w:r>
        <w:t xml:space="preserve">(คุณครูปรเมษฐ) แล้วประกาศใดที่ดูแล้วมีลักษณะตัวหนังสือที่เป็นทางการ นักเรียนลองพิจารณาสิ ประกาศไหนลูก ประกาศทางฝั่งของครูคณิตาใช่ไหม มันบ่งบอกให้รู้เลยนะนี่ ว่าฝั่งหนึ่งเป็นลักษณะที่ทางการ ในอีกฝั่งหนึ่งไม่เป็นทางการนะ ทั้งสีสันอะไรรูปร่างต่าง ๆ ใช่ไหม เอาล่ะครับ มีคำถามมาถามเกี่ยวกับประกาศเมื่อสักครู่นะครับ ประมีความเหมือนหรือต่างกันอย่างไร เด็ก ๆ ลองตอบมาสิ โดยใช้ประสบการณ์และความรู้เดิมที่ศึกษาไปแล้วครับ มันเหมือนหรือมันต่างกัน ตอบก่อน มันต่างกันนะครับ ต่างกันอย่างไร ประกาศที่ 1 นะ ทางฝั่งครูคณิตาเป็นประกาศ</w:t>
      </w:r>
    </w:p>
    <w:p>
      <w:pPr>
        <w:pStyle w:val="BodyText"/>
      </w:pPr>
      <w:r>
        <w:t xml:space="preserve">(คุณครูคณิตา) ประกาศที่เป็นทางการค่ะ</w:t>
      </w:r>
    </w:p>
    <w:p>
      <w:pPr>
        <w:pStyle w:val="BodyText"/>
      </w:pPr>
      <w:r>
        <w:t xml:space="preserve">(คุณครูปรเมษฐ) และประกาศที่ 2 ฝั่งครูนี่เขาเรียกว่า</w:t>
      </w:r>
      <w:r>
        <w:t xml:space="preserve"> </w:t>
      </w:r>
      <w:r>
        <w:t xml:space="preserve">“</w:t>
      </w:r>
      <w:r>
        <w:t xml:space="preserve">ประกาศที่ไม่เป็นทางการ</w:t>
      </w:r>
      <w:r>
        <w:t xml:space="preserve">”</w:t>
      </w:r>
      <w:r>
        <w:t xml:space="preserve"> </w:t>
      </w:r>
      <w:r>
        <w:t xml:space="preserve">นะครับ พอพูดถึง 2 คำนี้ เด็ก ๆ ก็จะย้อนลำลึกแล้ว จำได้แล้ว เคยเรียนไปเมื่อครั้งเรียนเรื่องการอ่าน อ่านประกาศ เราก็จะรู้จักประกาศทั้ง 2 ประเภทนี้เดี๋ยวเราไปดูกันเลย นักเรียนเคยอ่านหรือเขียนประกาศที่ไม่เป็นทางการบ้างเคยไหม เคยเขียนประกาศที่ที่ไม่เป็นทางการไหมมันเป็นอย่างไร ประกาศที่อยู่ทางฝั่งครู ที่มันไม่เป็นทางการ เคยประกาศอะไรให้ใครได้รับรู้รับชมบ้าง ลองตอบสิ เคยบ้างไม่เคยบ้างเป็นอย่างไรครูคณิตา หลายคนนี่เคยนะ เพราะหลายคน ก็เป็นการแสดงบอกเรื่องราวให้ผู้อื่นได้รับรู้ใช่ไหมครับ</w:t>
      </w:r>
    </w:p>
    <w:p>
      <w:pPr>
        <w:pStyle w:val="BodyText"/>
      </w:pPr>
      <w:r>
        <w:t xml:space="preserve">(คุณครูคณิตา) บางครั้งนี่เด็ก ๆ อาจจะเขียนนะคะ แต่ไม่รู้ตัวนั่นเองนะคะ ว่ามันคือประกาศค่ะ อย่างเช่น การเชิญชวนนะคะ ให้เพื่อน ๆ มาเข้าร่วมแสดงความยินดีในการจบการศึกษาของชั้นปีที่ 6 แล้วก็ประกาศใน Facebook นะคะ ก็ถือว่าเป็นการประกาศเช่นกันค่ะ</w:t>
      </w:r>
    </w:p>
    <w:p>
      <w:pPr>
        <w:pStyle w:val="BodyText"/>
      </w:pPr>
      <w:r>
        <w:t xml:space="preserve">(คุณครูปรเมษฐ) แต่ว่ามันเป็นประกาศแบบไหนล่ะ ที่ไม่เป็นทางการนะ แน่นอนนะครับ นักเรียนครับ ครูก็มีคำถามนี่นะครับ ก็คือให้นักเรียนลองยกตัวอย่างประกาศที่ไม่เป็นทางการนี่ที่อยู่ในชีวิตประจำวันนี่นะครับ มีอะไรบ้าง ไหนลองยกตัวอย่างมาสิ ตอบสัก 2 - 3 ข้อให้ครูทั้ง 2 คนได้ชื่นใจ ให้ได้นะครับ 1. คือประกาศอะไรที่เด็ก ๆ พบเห็น ประกาศ</w:t>
      </w:r>
    </w:p>
    <w:p>
      <w:pPr>
        <w:pStyle w:val="BodyText"/>
      </w:pPr>
      <w:r>
        <w:t xml:space="preserve">(คุณครูคณิตา) ประกาศของหายค่ะ</w:t>
      </w:r>
    </w:p>
    <w:p>
      <w:pPr>
        <w:pStyle w:val="BodyText"/>
      </w:pPr>
      <w:r>
        <w:t xml:space="preserve">(คุณครูปรเมษฐ) ครูคณิตาน่าจะเคยเห็นนะครับ อย่างเช่น ประกาศสุนุขหายบ้าง ประกาศอะไรอีกล่ะ โทรศัพท์หาย นับเป็นประกาศ</w:t>
      </w:r>
    </w:p>
    <w:p>
      <w:pPr>
        <w:pStyle w:val="BodyText"/>
      </w:pPr>
      <w:r>
        <w:t xml:space="preserve">(คุณครูคณิตา) ของหายค่ะ</w:t>
      </w:r>
    </w:p>
    <w:p>
      <w:pPr>
        <w:pStyle w:val="BodyText"/>
      </w:pPr>
      <w:r>
        <w:t xml:space="preserve">(คุณครูปรเมษฐ) ประกาศเชิญชวน เชิญชวนร่วมงานประจำปีปิดทองฝังลูกนิมิต เชิญชวนเพื่อน ๆ ทุกคนในโรงเรียนร่วมกันทำความสะอาดเป็นวัน Big Cleaning Day 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ะไรอีกล่ะครูคณิตา อาจจะเป็นเชิญชวนนะคะ การร่วมกันอนุรักษ์แล้วก็ใส่ใจเกี่ยวกับวัฒนธรรมไทยค่ะ หรือจะเป็นการเชิญชวนนะคะ ให้ทุกคนลดใช้ถุงพลาสติกเพื่อลดโลกร้อนค่ะ</w:t>
      </w:r>
    </w:p>
    <w:p>
      <w:pPr>
        <w:pStyle w:val="BodyText"/>
      </w:pPr>
      <w:r>
        <w:t xml:space="preserve">(คุณครูปรเมษฐ) ได้พบได้เห็นในชีวิตประจำวันก็จะประมาณนี้ มีที่เด็ก ๆ ตอบมา คือ ประกาศพบของ เหมือนประกาศของหาย พบสุนัขสายพันธุ์บางแก้ว 1 ตัว เดินโซซัดโซเซ เป็นประกาศอะไรอีก</w:t>
      </w:r>
    </w:p>
    <w:p>
      <w:pPr>
        <w:pStyle w:val="BodyText"/>
      </w:pPr>
      <w:r>
        <w:t xml:space="preserve">(คุณครูคณิตา) ก็อาจจะเป็นพบนะคะ กระเป๋าสตางค์ค่ะ แล้วก็ข้างในกระเป๋าสตางค์มีอะไรบ้างนะคะ อย่างเช่น บัตรประชาชนเราก็อาจจะตามหาเจ้าของของผู้ที่เป็นกระเป๋าสตางค์นั่นค่ะ</w:t>
      </w:r>
    </w:p>
    <w:p>
      <w:pPr>
        <w:pStyle w:val="BodyText"/>
      </w:pPr>
      <w:r>
        <w:t xml:space="preserve">(คุณครูปรเมษฐ) ประกาศแล้วก็ติดป้ายประกาศประชาสัมพันธ์นั่นเองนะครับ นักเรียนเคยเห็นมามากมายแล้วครับ ประกาศอย่างไม่เป็นทางการนี่นะครับ ประกาศอย่างไม่เป็นนี่นะครับ ก็เป็นการแจ้งเรื่องให้ผู้อื่นทราบนะครับ แล้วก็ให้ปฏิบัติตามหรือบอกความต้องการหรือจุดประสงค์ โดยให้รายละเอียดตามความจำเป็น เช่น ภาพหรือคุณลักษณะที่เด่นชัด อย่างเช่นที่ครูบอกไว้ตอนต้นนะครับ การเรียนรู้ในวันนี้นะครับครูคณิตาครับ ทำอะไรกันบ้างเด็ก ๆ</w:t>
      </w:r>
    </w:p>
    <w:p>
      <w:pPr>
        <w:pStyle w:val="BodyText"/>
      </w:pPr>
      <w:r>
        <w:t xml:space="preserve">(คุณครูคณิตา) เอาล่ะค่ะเด็ก ๆ เรามาดูกันเลยค่ะ ข้อแรกนะคะ นักเรียนจะต้องบอกหลักการวิเคราะห์การเขียนประกาศได้ค่ะ 2. นะคะ เขียนประกาศอย่างไม่เป็นทางการได้ค่ะ 3. ก็คือนักเรียนนะคะ เห็นประโยชน์ของการประกาศศค่ะ</w:t>
      </w:r>
    </w:p>
    <w:p>
      <w:pPr>
        <w:pStyle w:val="BodyText"/>
      </w:pPr>
      <w:r>
        <w:t xml:space="preserve">(คุณครูปรเมษฐ) เราจะรู้หลักในการเขียนประกาศอย่างเป็นทางการและเราก็จะต้องเขียนประกาศได้ แล้วก็ต้องสามารถใช้ประกาศนั้นให้เป็นประโยชน์ได้ นี่คือจุดประสงค์ที่ครูทั้ง 2 คนแจ้งหนู ๆ ไปนะ เอาล่ะครับ ประกาศอย่างไม่เป็นทางการ เน้นแต่เนื้อหาที่สำคัญ ที่ครูนำมาให้ดูหลาย ๆ ประกาศนี่ส่วนใหญ่เป็นประกาศที่</w:t>
      </w:r>
    </w:p>
    <w:p>
      <w:pPr>
        <w:pStyle w:val="BodyText"/>
      </w:pPr>
      <w:r>
        <w:t xml:space="preserve">(คุณครูคณิตา) มีเนื้อความที่สั้นและกระชับค่ะ</w:t>
      </w:r>
    </w:p>
    <w:p>
      <w:pPr>
        <w:pStyle w:val="BodyText"/>
      </w:pPr>
      <w:r>
        <w:t xml:space="preserve">(คุณครูปรเมษฐ) ก็คือประกาศอย่างไม่เป็นทางการนะครับ บางครั้งนี่มีแต่จุดประสงค์ มีจุดประสงค์สำคัญเพื่อบอกให้ผู้อ่านทราบโดยง่าย ๆ นะ อันนี้คือประกาศที่ไม่เป็นทางการนะครับ ก็จะเห็นโดยทั่วไปอยู่แล้วนะครับ ประกาศไม่เป็นทางการที่ นี่นะครับ ไปดูหลักการเขียนประกาศแบบที่ไม่เป็นทางการนะครับ 1. ก็ต้อง</w:t>
      </w:r>
    </w:p>
    <w:p>
      <w:pPr>
        <w:pStyle w:val="BodyText"/>
      </w:pPr>
      <w:r>
        <w:t xml:space="preserve">(คุณครูคณิตา) ใช่ภาษาที่เข้าใจง่ายค่ะ ตรงตามจุดประสงค์นั่นเองค่ะ ภาษาในที่นี้นะคะ ก็อาจจะเป็นภาษาที่ไม่เป็นทางการนะคะ เราอาจจะไม่ต้องใช้คำศัพท์ที่ยากหรือแปลความอีกครั้งอีกครั้งหนึ่ง ก็คือใช้คำที่ตรงความหมายนั่นเองค่ะ</w:t>
      </w:r>
    </w:p>
    <w:p>
      <w:pPr>
        <w:pStyle w:val="BodyText"/>
      </w:pPr>
      <w:r>
        <w:t xml:space="preserve">(คุณครูปรเมษฐ) ใช่ครับ ต่อไปครับ ต้องใช้ภาษาที่สุภาพเพราะว่าเราเขียนประกาศเสร็จ เราก็จะต้องเผยแพร่ ติดประกาศเผยแพร่สู่สารธารณชน เพราะฉะนั้น ใครผ่านไปผ่านมามันไม่ใช่แค่เพื่อนเราอย่างเดียวนักเรียน คนทุกชนชั้น เห็นประกาศของนักเรียน เพราะฉะนั้น การใช้ภาษาสำคัญ ต้องใช้ภาษาที่สุภาพเรียบร้อย ถูกกาลเทศะนั่นเองนะครับ</w:t>
      </w:r>
    </w:p>
    <w:p>
      <w:pPr>
        <w:pStyle w:val="BodyText"/>
      </w:pPr>
      <w:r>
        <w:t xml:space="preserve">(คุณครูคณิตา) คุณครูปรเมษฐคะ เด็ก ๆ หลายคนนี่ก็อาจจะคิดว่าการใช้ภาษาไม่เป็นทางการนี่อาจจะมีคำนะคะ ที่เราสามารถที่เราใช้คำที่เป็นลักษณะเชิงคำหยาบคายได้ ถามว่าเราควรเขียนลงไปในประกาศไหมคะ</w:t>
      </w:r>
    </w:p>
    <w:p>
      <w:pPr>
        <w:pStyle w:val="BodyText"/>
      </w:pPr>
      <w:r>
        <w:t xml:space="preserve">(คุณครูปรเมษฐ) ควรไหมลูก ไม่ควรนะครับ อย่างที่ครูบอก ทุกคนเห็นประกาศ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 ก็ไม่ควรไปปรากฏในประกาศนั้น ๆ นะครับ ภาษาที่ใช้ไม่เป็นทางการก็จริง แต่คำหยาบเว้นมันไม่ดีนะครับ ต่อไป</w:t>
      </w:r>
    </w:p>
    <w:p>
      <w:pPr>
        <w:pStyle w:val="BodyText"/>
      </w:pPr>
      <w:r>
        <w:t xml:space="preserve">(คุณครูคณิตา) ต่อมานะคะ นั่นก็คือใช้จำนวนคำค่ะ ให้น้อยที่สุดนะคะ แต่ได้ความมาก ความมากในที่นี้ ก็คือการได้ใจความค่ะ หรือสรุปสั้น ๆ นะคะ ข้อ 3 ก็คือใช้คำให้น้อยที่สุด แต่มีความหมายได้อย่างชัดเจน หรือเราอ่านแล้วเรารู้ว่าจะสื่อคำเหล่านั้นว่าต้องการที่จะสื่อถึงอะไรนั่นเองค่ะ</w:t>
      </w:r>
    </w:p>
    <w:p>
      <w:pPr>
        <w:pStyle w:val="BodyText"/>
      </w:pPr>
      <w:r>
        <w:t xml:space="preserve">(คุณครูปรเมษฐ) ถ้าพูดถึงสำนวนก็พูดน้อยต่อยหนัก คำปั๊งเดียวรู้เรื่องนั่นเองนะครับ ต่อไประบุเรื่องที่เขียนได้จัดเชน ประกาศอะไรล่ะเรื่องที่เขียนให้ชัดเน ประกาศอะไร เชิญชวนมาสมัครงาน เป็นต้น ต้องระบุให้ชัดเจน</w:t>
      </w:r>
    </w:p>
    <w:p>
      <w:pPr>
        <w:pStyle w:val="BodyText"/>
      </w:pPr>
      <w:r>
        <w:t xml:space="preserve">(คุณครูคณิตา) ถ้าไม่ชัดเจนล่ะคะ</w:t>
      </w:r>
    </w:p>
    <w:p>
      <w:pPr>
        <w:pStyle w:val="BodyText"/>
      </w:pPr>
      <w:r>
        <w:t xml:space="preserve">(คุณครูปรเมษฐ) เกิดความไม่เข้าใจ ไม่เข้าใจ สับสน ไม่รู้จะไปทำอะไร ที่ไหน อย่างไร ใช่ไหมครูคณิตา อันนี้ก็เป็นเรื่องสำคัญนะครับ ความชัดเจนนี่มันเป็นสิ่งที่ทำให้เราเข้าใจง่าย ต่อไปครับ</w:t>
      </w:r>
    </w:p>
    <w:p>
      <w:pPr>
        <w:pStyle w:val="BodyText"/>
      </w:pPr>
      <w:r>
        <w:t xml:space="preserve">(คุณครูคณิตา) ต่อมาค่ะ นั่นก็คือเขียนสะกดคำนะคะ ให้ถูกต้องค่ะ และออกแบบน่าสนใจ ถ้าประกาศของเราออกแบบไม่น่าสนใจจะเป็นการ มันจะทำให้ประกาศนั้นนี่ ไม่ดึงดูด เข้ามาอ่านนะคะ แล้วอาจจะทำให้ประกาศนั้นนี่ก็คือไร้ความหมายถ้าไม่มีผู้อ่านนั่นเอง</w:t>
      </w:r>
    </w:p>
    <w:p>
      <w:pPr>
        <w:pStyle w:val="BodyText"/>
      </w:pPr>
      <w:r>
        <w:t xml:space="preserve">(คุณครูปรเมษฐ) ถูกต้องครับครูคณิตาและหนู ๆ ทุกคนนะครับ เอาล่ะครับ ไปดูประกาศวาดความคิดและประดิษฐ์จินตนาการกัน มีอะไรมาให้ดูอีกแล้ว เอาล่ะครับ หลักการเขียนประกาศพบเจอสิ่งของนะ เพราะเดี๋ยวเด็ก ๆ จะได้เขียนนะ ต้องรู้หลักก่อน 1. ต้อง…</w:t>
      </w:r>
    </w:p>
    <w:p>
      <w:pPr>
        <w:pStyle w:val="BodyText"/>
      </w:pPr>
      <w:r>
        <w:t xml:space="preserve">(คุณครูคณิตา) บอกชื่อของที่พบค่ะ ถ้าเราไม่บอกชื่อที่พบนี่ มันจะเป็นประกาศพบเจอสิ่งของไหมคะ</w:t>
      </w:r>
    </w:p>
    <w:p>
      <w:pPr>
        <w:pStyle w:val="BodyText"/>
      </w:pPr>
      <w:r>
        <w:t xml:space="preserve">(คุณครูปรเมษฐ) นั่นสิครับครูคณิตา ข้อแรกสำคัญมากเลย ข้อที่ 2 ให้ผู้ที่เป็นเจ้าของนำหลักฐานมายืนยัน บอกแล้วว่าสิ่งนี้ สิ่งนี้นะ เป็นลักษณะแบบนี้นะ แต่ผู้ที่จะมารับคืนนี่ต้องมีหลักฐานมายืนยัน อย่างเช่น รูปถ่ายเกี่ยวกับสิ่งของนั้น ประวัติการใช้งานสิ่งของนั้น ๆ นี่ ต้องนำมายืนยันให้ได้ ว่านี่มันคือของเรานะ แล้วผู้ที่เขาเขียนประกาศเขาก็จะได้นำส่งของคืนใช่ไหมครับ</w:t>
      </w:r>
    </w:p>
    <w:p>
      <w:pPr>
        <w:pStyle w:val="BodyText"/>
      </w:pPr>
      <w:r>
        <w:t xml:space="preserve">(คุณครูคณิตา) ใช่ค่ะ เวลาเขียนประการ เราเขียนอย่างละเอียดก็จริงค่ะ หากเป็นข้อมูลส่วนตัวนะคะ ของผู้ที่ทำหายนี่เราก็จะต้องปกปิดไว้ส่วนหนึ่งนะคะ เป็นความปลอดภัยต่อตัวของผู้ที่ทำของหายนั่นเองค่ะ</w:t>
      </w:r>
    </w:p>
    <w:p>
      <w:pPr>
        <w:pStyle w:val="BodyText"/>
      </w:pPr>
      <w:r>
        <w:t xml:space="preserve">(คุณครูปรเมษฐ) ใช่ครับ ต่อไปต้องบอกชื่อบุคคล สถานที่ เวลา ให้มารับของ สมมติครูและครูคณิตาเป็นคนเขียนปรักาศสิ่งของอยู่ที่ครูคณิตา ครูคณิตาก็ต้องบอกชื่อของตัวเอง บอกสถานที่ให้มารับ บ้านเลขที่เท่าไร เบอร์โทรอะไร แล้วก็เวลาที่ให้มารับนี่ ต้องมาเวลาประมาณไหน ถึงจะมารับของ นี่คือหลักการเขียน และนี่คือตัวอย่าง อะไรนี่ประกาศอะไรนะ</w:t>
      </w:r>
    </w:p>
    <w:p>
      <w:pPr>
        <w:pStyle w:val="BodyText"/>
      </w:pPr>
      <w:r>
        <w:t xml:space="preserve">(คุณครูคณิตา) ประกาศพบสุนัขหลงทา</w:t>
      </w:r>
    </w:p>
    <w:p>
      <w:pPr>
        <w:pStyle w:val="BodyText"/>
      </w:pPr>
      <w:r>
        <w:t xml:space="preserve">(คุณครูปรเมษฐ) ในข้อความนี่ เขาบอกว่า สนุขสีดำ เพศผู้ ไม่ทราบสายพันธุ์ มีปลอดคอหนังสีดำ ใช่ไหม ๆ</w:t>
      </w:r>
    </w:p>
    <w:p>
      <w:pPr>
        <w:pStyle w:val="BodyText"/>
      </w:pPr>
      <w:r>
        <w:t xml:space="preserve">(คุณครูคณิตา) ใช่ค่ะ นี่ก็เป็นลักษณะเด่นนะคะ ก็คือเจ้าตัวนี้นะคะ ก็คือจะมีปลอกคออยู่นั่นเองค่ะ</w:t>
      </w:r>
    </w:p>
    <w:p>
      <w:pPr>
        <w:pStyle w:val="BodyText"/>
      </w:pPr>
      <w:r>
        <w:t xml:space="preserve">(คุณครูปรเมษฐ) พบเห็นที่สวนสาธารณะในหมู่บ้าน แสดงว่าไม่น่าจะไปที่อื่นนะครับ หากผู้ใดเป็นเจ้าของ มาติดต่อขอรับคืนได้ที่บ้านเลขที่ 3 ซอย 8 นี่คือบอกเจ้าของใช่ไหมครับ บอกเบอร์โทร. บอกชื่อ แสดงผู้ที่เห็น โทร. ไปหาเบอร์นี้และไปรับสุนัขคืนได้ที่บ้านเลขที่นี้นะครับ เอาล่ะครับ ต่อไปหลักการเขียนประกาศสิ่งของหาย พบใช่ไหม อันนี้ของหายบ้างนะครับ เขียนอย่างไร ข้อที่ 1 ครับ</w:t>
      </w:r>
    </w:p>
    <w:p>
      <w:pPr>
        <w:pStyle w:val="BodyText"/>
      </w:pPr>
      <w:r>
        <w:t xml:space="preserve">(คุณครูคณิตา) ข้อที่ 1 นะคะ บอกลักษณะรูปพรรณสัณฐานค่ะ สิ่งของที่เราหายนั้นเป็นอย่างไรนะ อาจจะเป็นกระเป๋า อาจจะเป็นตุ๊กตา หรืออาจจะเป็นสัตว์ที่หลุดไปจากบ้าน เราก็จะต้องบอกรายละเอียดนะคะ ถ้าเราไม่บอกรายละเอียด ผู้ที่อ่านแล้วนี่อาจจะไปพบเห็น แต่ถ้าเราไม่บอกรายละเอียดเราจะทราบไหมคะ ว่านั่นคือสิ่งที่เขาตามหาอยู่ค่ะ ใช่ ครูคณิตา เรื่องรูปพรรณสัณฐานนี่ต้องบอกให้ชัดเจนนะครับ ให้รู้ให้ได้ว่านี่มันคือของเราที่หายไปนั่นเอง ต่อไปครับ ต่องบอกสถานที่และก็เวลาที่หาย สิ่งนี้มันหายที่ไหน อย่างเช่น หายบริเวณสระว่ายน้ำในหมู่บ้าน ส่วนสาธารณะ ต้องบอก หายเวลาประมาณเท่าไร เพื่อที่จะคนที่พบเขาจะได้รู้ นี่ฉันเก็บได้เวลาประมาณ 1 ทุ่มนะ แต่เขาบอกเวลาหายเป็น 17.00 น. มันสอดคล้องกัน ของของคนนี้ก็ได้ อย่างเช่น ผู้ที่เห็นประกาศเขาอ่านเขาจะได้ตีความใช่ไหมครับ ต่อไปครับ</w:t>
      </w:r>
    </w:p>
    <w:p>
      <w:pPr>
        <w:pStyle w:val="BodyText"/>
      </w:pPr>
      <w:r>
        <w:t xml:space="preserve">(คุณครูคณิตา) สถานที่ หรือช่องทางติดต่อกลับ หากผู้ใดพบเจอสิ่งของนะคะ ก็สามารถติดต่อกลับได้ที่เบอร์โทร. นี่ ๆ ชื่อนี้ค่ะ</w:t>
      </w:r>
    </w:p>
    <w:p>
      <w:pPr>
        <w:pStyle w:val="BodyText"/>
      </w:pPr>
      <w:r>
        <w:t xml:space="preserve">(คุณครูปรเมษฐ) ต้องบอกชัดเจนนะครับ ต้องแสดงการขอบคุณผู้ส่งคืนด้วย เขียนในประกาศเลย ขอขอบคุณมา ณ ที่นี้ อาจจะมีเงินรางวัลด้วยนะครับ รางวัลนำส่งนะครับ มาดูกันเลย นี่ ตัวอย่าง</w:t>
      </w:r>
    </w:p>
    <w:p>
      <w:pPr>
        <w:pStyle w:val="BodyText"/>
      </w:pPr>
      <w:r>
        <w:t xml:space="preserve">(คุณครูคณิตา) นี่ก็เป็น… น่ารักเชียวนะคะนักเรียน เป็นสุนัขหายค่ะ ชื่ออะไรคะนี่ ชิโนะนะคะ เป็นสุนัขพันธุ์อะไร</w:t>
      </w:r>
    </w:p>
    <w:p>
      <w:pPr>
        <w:pStyle w:val="BodyText"/>
      </w:pPr>
      <w:r>
        <w:t xml:space="preserve">(คุณครูปรเมษฐ) ปอมเมอเรเนียน</w:t>
      </w:r>
    </w:p>
    <w:p>
      <w:pPr>
        <w:pStyle w:val="BodyText"/>
      </w:pPr>
      <w:r>
        <w:t xml:space="preserve">(คุณครูคณิตา) เพศอะไรเอ่ย</w:t>
      </w:r>
    </w:p>
    <w:p>
      <w:pPr>
        <w:pStyle w:val="BodyText"/>
      </w:pPr>
      <w:r>
        <w:t xml:space="preserve">(คุณครูปรเมษฐ) เพศผู้ มีผ้าพันคอสีขาวดำ ลาย</w:t>
      </w:r>
    </w:p>
    <w:p>
      <w:pPr>
        <w:pStyle w:val="BodyText"/>
      </w:pPr>
      <w:r>
        <w:t xml:space="preserve">(คุณครูคณิตา) ลายหมา ถ้าถามว่าลายหมานี่ผิดไหม เพราะว่าเป็นประกาศอย่างไม่เป็นทางการนะครับ แล้วก็ไม่ได้เน้นความเป็นทางการมาก แล้วก็บอกหลุดหายไป ระหว่างพาไปเดินเล่นในหมู่บ้าน แสดงว่าประกาศนี้ก็ติดในหมู่บ้านอีกแล้ว ผู้ใดพบเห็นให้แจ้งเบาะแสมีเงินรางวัลให้ 5,000 บาท สุนัขตัวนี้ราคาแพงนะ</w:t>
      </w:r>
    </w:p>
    <w:p>
      <w:pPr>
        <w:pStyle w:val="BodyText"/>
      </w:pPr>
      <w:r>
        <w:t xml:space="preserve">(คุณครูคณิตา) หลายพันเลยค่ะ</w:t>
      </w:r>
    </w:p>
    <w:p>
      <w:pPr>
        <w:pStyle w:val="BodyText"/>
      </w:pPr>
      <w:r>
        <w:t xml:space="preserve">(คุณครูปรเมษฐ) แล้วเราติดต่อกลับได้ที่ไหนคะ</w:t>
      </w:r>
    </w:p>
    <w:p>
      <w:pPr>
        <w:pStyle w:val="BodyText"/>
      </w:pPr>
      <w:r>
        <w:t xml:space="preserve">(คุณครูคณิตา) ติดต่อกลับได้ที่อาร์มนะคะ หรือแะแล้วก็ขึ้นเบอร์โทร. นักเรียนไม่ต้องโทร. นะคะ เพรเป็นการสมมติขึ้นมาค่ะ</w:t>
      </w:r>
    </w:p>
    <w:p>
      <w:pPr>
        <w:pStyle w:val="BodyText"/>
      </w:pPr>
      <w:r>
        <w:t xml:space="preserve">(คุณครูปรเมษฐ) ใช้ได้ครับครูคณิตา แล้วก็ต่อไป ไปดูหลักการเขียนประกาศเชิญชวนข้อที่ 1</w:t>
      </w:r>
    </w:p>
    <w:p>
      <w:pPr>
        <w:pStyle w:val="BodyText"/>
      </w:pPr>
      <w:r>
        <w:t xml:space="preserve">(คุณครูคณิตา) ข้อที่ 1 ค่ะ แจ้งวัตถุประสงค์นะคะ ในการเชิญชวน</w:t>
      </w:r>
    </w:p>
    <w:p>
      <w:pPr>
        <w:pStyle w:val="BodyText"/>
      </w:pPr>
      <w:r>
        <w:t xml:space="preserve">(คุณครูปรเมษฐ) ต้องบอกว่าเราเขียนประกาศนี้ เราตั้งใจให้เขามาทำอะไร เราจะให้เขา เราจะเชิญชวนให้เขามาร่วมงานประจำปี เขามาเป็นจิตอาสา นี่ ต้องแจ้งวัตถุประสงค์ ทำแล้วมันได้อะไร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ใช้ภาษาเข้าใจง่ายและชัดเจนค่ะ แล้วก็ขึ้นบ้านใหม่ค่ะ ณ บ้านเลขที่ เท่า ๆ นีๆนะคะ แล้วก็บอกวัน เวลาสถานที่ให้ชัดเจน สั้น กระชับ เข้าใจง่ายแล้วก็ให้ผู้คนเข้าไปสถานที่ได้ถูกต้อง ก็ถือว่าเป็นประกาศเชิญชวนที่สมบูรณ์แบล้วค่ะ</w:t>
      </w:r>
    </w:p>
    <w:p>
      <w:pPr>
        <w:pStyle w:val="BodyText"/>
      </w:pPr>
      <w:r>
        <w:t xml:space="preserve">(คุณครูปรเมษฐ) บางคนนี่เวลาจะเชิญชวนให้ไปไหน หรือขึ้นบ้านใหม่อย่างที่ว่า เขาปักหมุดเลยนะ แล้วก็ใช้ระบบนำทางไปเจอได้เลยนะครับ สมัยใหม่นี่ ทำอะไรมันก็ง่ายใช่ไหมเด็ก ๆ ขึ้นบ้านใหม่มันหมายความว่าอย่างไรล่ะ</w:t>
      </w:r>
    </w:p>
    <w:p>
      <w:pPr>
        <w:pStyle w:val="BodyText"/>
      </w:pPr>
      <w:r>
        <w:t xml:space="preserve">(คุณครูคณิตา) ขึ้นบ้านใหม่ ก็คือขึ้นบ้านหลังใหม่ ๆ หรือเปล่าคะคุณครูปรเมษฐ</w:t>
      </w:r>
    </w:p>
    <w:p>
      <w:pPr>
        <w:pStyle w:val="BodyText"/>
      </w:pPr>
      <w:r>
        <w:t xml:space="preserve">(คุณครูปรเมษฐ) ขึ้นบเานใหม่มันเป็นกิจกรรมหนึ่งนะครับ ในการที่เราทำบุญขึ้นบ้านใหม่ เป็นคำพูดนะครับ การที่เราไปร่วมกัน ไปฟังพระ อย่างเช่น ครูคณิตาทำบ้านใหม่ ทำบ้าน 1 หลังใช่ไหมครับ ก็ต้องทำบุญขึ้นบ้านใหม่ คนก็จะมารวมกัน มาร่วมงานกัน มาฟังพระ แล้วก็เฉลิมขึ้นบ้านใหม่ นักเรียนเคยได้ยินคำนี้ไหม ครูถามเพราะว่าครูอยากให้หนูรู้มันเป็นเกล็ดความรู้นะครับ คืออะไรนะครับ เอาล่ะครับ ต้องมีรูปแบบการนำเสนอ การนำเสนอที่น่าสนใจ นี่สำคัญมาก ประกาศเชิญชวนนี่ ต้องสะดุดตา สามารถให้ผู้อ่านเข้าใจง่าน ต่อไปครับครูคณิตา</w:t>
      </w:r>
    </w:p>
    <w:p>
      <w:pPr>
        <w:pStyle w:val="BodyText"/>
      </w:pPr>
      <w:r>
        <w:t xml:space="preserve">(คุณครูคณิตา) ตามาค่ะ จะเป็นการวิเคราะห์กลุ่มเป้าหมายค่ะ อย่างเช่น เมื่อกี้นะคะ ถ้าเป็นการเชิญชวนฝังลูกนิมิตใช่ไหมคะ ก็จะเป็นกุล่มเป้าหมาย เป็นกลุ่มวัยอายุเท่าไรคะ นักเรียนตอบคุณครูได้ไหมเอ่ย ส่วนใหญ่ก็จะเป็นกลุ่มของผู้สูงอายุนะคะ หรือว่าถ้าหากจะเป็นการเชิญชวน การฟังสัมมนาเกี่ยวกับการเรียนการสอนและทางระบบออนไลน์ จะเป็นทางกลุ่มของนักเรียน ก็คือให้เรานะคะวิเคราะห์จุดประสงค์ของประกาศนั้น ๆ และไปประกาศให้ตรงกับกลุ่มเป้าหมายนั่นเองค่ะ</w:t>
      </w:r>
    </w:p>
    <w:p>
      <w:pPr>
        <w:pStyle w:val="BodyText"/>
      </w:pPr>
      <w:r>
        <w:t xml:space="preserve">(คุณครูปรเมษฐ) แต่ครูคณิตาครับ เรื่องปิดทองฝังลูกนิมิต ไม่จำเป็นของผู้สูงอายุ ทุกเพศทุกวัย ทุกตั้งแต่อายุเท่าไรก็ไปได้ ไปทำบุญนะครับ เอาล่ะครับ ไปดูตัวอย่างกันเลย อาจารย์ และบุคลากร จุฬาลงกรณ์มหาวิทยาลัย</w:t>
      </w:r>
    </w:p>
    <w:p>
      <w:pPr>
        <w:pStyle w:val="BodyText"/>
      </w:pPr>
      <w:r>
        <w:t xml:space="preserve">(คุณครูคณิตา) ให้ร่วมกันนะคะ บริจาคโลหิตค่ะ</w:t>
      </w:r>
    </w:p>
    <w:p>
      <w:pPr>
        <w:pStyle w:val="BodyText"/>
      </w:pPr>
      <w:r>
        <w:t xml:space="preserve">(คุณครูปรเมษฐ) อันนี้คือจุดประสงค์ใช่ไหมครับ อันนี้คือกลุ่มเป้าหมายใช่ไหม นิสิตจุฬาลงกรณ์นี่กลุ่มเป้าหมาย จุดประสงค์ใช่ไหมครับ แล้วก็บอกเวลาสถานที่ให้ไปบริจาคเลือก สังเกตประกาศที่ครูยกมาทั้งหลายมันจะมีอะไรตลาดเลย</w:t>
      </w:r>
    </w:p>
    <w:p>
      <w:pPr>
        <w:pStyle w:val="BodyText"/>
      </w:pPr>
      <w:r>
        <w:t xml:space="preserve">(คุณครูคณิตา) มันจะมี QR Code นั่นเองค่ะ</w:t>
      </w:r>
    </w:p>
    <w:p>
      <w:pPr>
        <w:pStyle w:val="BodyText"/>
      </w:pPr>
      <w:r>
        <w:t xml:space="preserve">(คุณครูปรเมษฐ) QR Code ก็อาจจะเป็นการอ่านเนื้อหาในประกาศนั้นได้ เราใช้ระบบ LINE สแกนเข้าไปใช่ไหม ทำให้เราเข้าใจได้ดียิ่งขึ้น นี่คือรูปประกาศใช่ไหมครับ แต่เนื้อหาของประกาศอาจจะอยู่ใน QR Code นี้ก็ได้นะ</w:t>
      </w:r>
    </w:p>
    <w:p>
      <w:pPr>
        <w:pStyle w:val="BodyText"/>
      </w:pPr>
      <w:r>
        <w:t xml:space="preserve">(คุณครูคณิตา) หรือรายละเอียดต่าง ๆ นะคะ ก็คือจะอยู่ในนี้ เราสามารถที่จะสแกนอ่านเพิ่มเติมได้ค่ะ</w:t>
      </w:r>
    </w:p>
    <w:p>
      <w:pPr>
        <w:pStyle w:val="BodyText"/>
      </w:pPr>
      <w:r>
        <w:t xml:space="preserve">(คุณครูปรเมษฐ) เพราะฉะนั้น สมัยใหม่จะเป็นแบบนี้นะครับ ถ้าเป็นเมื่อก่อนไม่มี มีตรงนี้จบนะครับ เอาล่ะครับ ข้างล่างก็เช่นเดียวกันทำให้เราไปติดตามประกาศนี้ได้ใช่ไหมครับ ต่อไปคือประกาศรับสมัครงาน อันนี้ต้องบอกตำแหน่งงานให้ทำอะไรล่ะ มาแล้วสมัครแล้วได้ทำตำแหน่งอะไร ต่อไป ครูคณิตา</w:t>
      </w:r>
    </w:p>
    <w:p>
      <w:pPr>
        <w:pStyle w:val="BodyText"/>
      </w:pPr>
      <w:r>
        <w:t xml:space="preserve">(คุณครูคณิตา) ต่อไปค่ะ คือคุณสมบัติ เช่น เพศ อายุ วุฒิการศึกษาค่ะ</w:t>
      </w:r>
    </w:p>
    <w:p>
      <w:pPr>
        <w:pStyle w:val="BodyText"/>
      </w:pPr>
      <w:r>
        <w:t xml:space="preserve">(คุณครูปรเมษฐ) ต่อไปครับ ต้องบอกเงินเดือน ค่าตอบแทน เป็นการดึงดูดอย่างหนึ่ง ต้องบอกให้รู้เลย ถ้ามาสมัตรงานกับครูคณิตานะ ให้เงินเดือน 150,000 ต่อเดือน</w:t>
      </w:r>
    </w:p>
    <w:p>
      <w:pPr>
        <w:pStyle w:val="BodyText"/>
      </w:pPr>
      <w:r>
        <w:t xml:space="preserve">(คุณครูคณิตา) ทำงานอะไรคะนี่</w:t>
      </w:r>
    </w:p>
    <w:p>
      <w:pPr>
        <w:pStyle w:val="BodyText"/>
      </w:pPr>
      <w:r>
        <w:t xml:space="preserve">(คุณครูปรเมษฐ) เป็นผมผมไปเลย เป็นครูครูไปสมัครเดี๋ยวนั้นเลย วุฒิการศึกษาค่อยว่ากันนะครับ ต่อไปเอกสารที่เกี่ยวข้อง เช่น ประวัติ รูปถ่าย แล้วอีกหลาย ๆ อย่างที่กำหนดมาในประกาศนั้น ๆ ใช่ไหมครับ</w:t>
      </w:r>
    </w:p>
    <w:p>
      <w:pPr>
        <w:pStyle w:val="BodyText"/>
      </w:pPr>
      <w:r>
        <w:t xml:space="preserve">(คุณครูคณิตา) ใช่ค่ะ ต่อมาค่ะ สถานที่ติดต่อสมัครงานค่ะ สิ่งนี้นะคะ เป็นสิ่งสำคัญที่สุดค่ะ ถ้าข้อ 1 ถึงข้อ 4 นักเรียนเตรียมเรียบร้อยแล้ว ไม่ทราบสถานที่ติดต่องาน ก็ไม่สามารถติดต่อสมัตรงานได้ค่ะ</w:t>
      </w:r>
    </w:p>
    <w:p>
      <w:pPr>
        <w:pStyle w:val="BodyText"/>
      </w:pPr>
      <w:r>
        <w:t xml:space="preserve">(คุณครูปรเมษฐ) เพราะฉะนั้น ผู้เขียนประกาศรับสมัครงานนี่ใส่รายละเอียดตรงนี้ให้ชัดเจน ถูกต้องและได้ใจความนั่นเองนครับ ไปดูตัวอย่างกัน</w:t>
      </w:r>
    </w:p>
    <w:p>
      <w:pPr>
        <w:pStyle w:val="BodyText"/>
      </w:pPr>
      <w:r>
        <w:t xml:space="preserve">(คุณครูคณิตา) เป็นการรับสมัครพนักงานบัญชีค่ะ 1 ตำแหน่งนะคะ และนี่นะคะ พนักงานบัญชีก็เป็นการบอกชื่อตำแหน่งว่าเขาต้องการอะไร และนี่คือคุณสมบัติค่ะ และจำนวนเงินค่าตอบแทนนะคะ 18,000 บาทค่ะ</w:t>
      </w:r>
    </w:p>
    <w:p>
      <w:pPr>
        <w:pStyle w:val="BodyText"/>
      </w:pPr>
      <w:r>
        <w:t xml:space="preserve">(คุณครูปรเมษฐ) เยอะเหมือนกันนะ แล้วก็บอกวุฒิการศึกษาใช่ไหม ต้องจบอะไรมานี่</w:t>
      </w:r>
    </w:p>
    <w:p>
      <w:pPr>
        <w:pStyle w:val="BodyText"/>
      </w:pPr>
      <w:r>
        <w:t xml:space="preserve">(คุณครูคณิตา) ต้องจบการศึกษาปริญญาตรีค่ะ และจะต้องเป็นสาขาการเงินและบัญชีค่ะ</w:t>
      </w:r>
    </w:p>
    <w:p>
      <w:pPr>
        <w:pStyle w:val="BodyText"/>
      </w:pPr>
      <w:r>
        <w:t xml:space="preserve">(คุณครูปรเมษฐ) เรา 2 คนหมดสิทธิ์แล้ว เพราะเราไม่ได้จบ</w:t>
      </w:r>
    </w:p>
    <w:p>
      <w:pPr>
        <w:pStyle w:val="BodyText"/>
      </w:pPr>
      <w:r>
        <w:t xml:space="preserve">(คุณครูปรเมษฐ) และก็มีประสบการณ์จะพิจารณาเป็นพิเศษ อันนี้ต้องสัมภาษณ์ มีประสบการณ์ทำอะไรมาล่ะ นี่นะครับ ต่อไปเอกสารการสมัตรงาน ก็มี</w:t>
      </w:r>
    </w:p>
    <w:p>
      <w:pPr>
        <w:pStyle w:val="BodyText"/>
      </w:pPr>
      <w:r>
        <w:t xml:space="preserve">(คุณครูคณิตา) เอกสารการสมัครงานก็จะมีวุฒิการศึกษา รูปถ่ายนะคะ ก็อาจจะมีจำกัดบ้างว่ารูปถ่ายขนาดกี่นิ้วก็แล้วแต่ค่ะ</w:t>
      </w:r>
    </w:p>
    <w:p>
      <w:pPr>
        <w:pStyle w:val="BodyText"/>
      </w:pPr>
      <w:r>
        <w:t xml:space="preserve">(คุณครูปรเมษฐ) แสดงว่านี่ เราเตรียม 2 ข้อนี้ไปก็สามารถที่จะสมัครงานได้แล้วใช่ไหมครับ สมัครด้วยตนเอง ที่สถานีวิทยุโททางไกลผ่านดาวเทียม ตำบลหัวหิน ประจวบคีรีขันธ์ รหัสไปรษณีย์ 77110 ข้อมูลชัดเจนถูกต้องมากเลย บอกให้สอบถามข้อมูลเเพิ่มเติมได้ด้วยนะ มีเบอร์ มีอะไรให้ นี่นะครับ คือ ตัวอย่างการรับสมัครงาน ยกตัวอย่างให้ดูกี่ประกาศ 4 ประกาศที่นักเรียนได้เห็นไปนะครับ เอาล่ะครับ สิ่งที่นักเรียนตั้งตารอคอยนั่นเองนะครับ คือ…</w:t>
      </w:r>
    </w:p>
    <w:p>
      <w:pPr>
        <w:pStyle w:val="BodyText"/>
      </w:pPr>
      <w:r>
        <w:t xml:space="preserve">(คุณครูคณิตา) ให้นักเรียนนะคะ เขียนประกาศอย่างไม่เป็นทางการค่ะ โดยนักเรียนนะคะ กำหนดสถานการณ์เอง แล้วนำเสนอผลงานหน้าชั้นเรียน แล้วจัดเป็นนิทรรศการหน้าชั้นเรียนค่ะ</w:t>
      </w:r>
    </w:p>
    <w:p>
      <w:pPr>
        <w:pStyle w:val="BodyText"/>
      </w:pPr>
      <w:r>
        <w:t xml:space="preserve">(คุณครูปรเมษฐ) ขยายความหน่อยหนึ่ง ครูให้นักเรียนนำกระดาษแผ่นใหญ่มาใช่ไหม สำหรับเขียนประกาศ รวมถึงอุปกรณ์การตกแต่งต่าง ๆ วันนี้ล่ะครับ นักเรียนจะได้สร้างสรรค์ชิ้นงานและนำชิ้นงานนี้ไปทำนิทัศกาล จบภาคเรียนที่1 นี่ ภาคเรียนที่ 1 เราก็ยังเห็นอยู่ ประกาศที่ว่านั้นก็ให้คิดเอง มีประกาศอะไรบ้าง พบเจอสิ่งของ ประกาศของหาย ประกาศ</w:t>
      </w:r>
    </w:p>
    <w:p>
      <w:pPr>
        <w:pStyle w:val="BodyText"/>
      </w:pPr>
      <w:r>
        <w:t xml:space="preserve">(คุณครูคณิตา) เชิญชวน</w:t>
      </w:r>
    </w:p>
    <w:p>
      <w:pPr>
        <w:pStyle w:val="BodyText"/>
      </w:pPr>
      <w:r>
        <w:t xml:space="preserve">(คุณครูปรเมษฐ) แล้วก็</w:t>
      </w:r>
    </w:p>
    <w:p>
      <w:pPr>
        <w:pStyle w:val="BodyText"/>
      </w:pPr>
      <w:r>
        <w:t xml:space="preserve">(คุณครูคณิตา) และสุดท้าย ประกาศสมัครงานค่ะ</w:t>
      </w:r>
    </w:p>
    <w:p>
      <w:pPr>
        <w:pStyle w:val="BodyText"/>
      </w:pPr>
      <w:r>
        <w:t xml:space="preserve">(คุณครูปรเมษฐ) ประกาศการรับสมัครงาน ให้นักเรียนเลือกเองตามใจชอบ ครูให้อิสระให้ความคิดของหนู ๆ นะครับ จะเลือกประกาศอะไรก็ได้ กำหนดสถาเดี๋ยวให้ดูตัวอย่างดีไหมครูคณิตา มีตัวอย่างนะ บทบาทของนักเรียนให้เขียนประกาศอย่างไม่เป็นทางการนะครับ ที่ครูยกมา</w:t>
      </w:r>
    </w:p>
    <w:p>
      <w:pPr>
        <w:pStyle w:val="BodyText"/>
      </w:pPr>
      <w:r>
        <w:t xml:space="preserve">(คุณครูคณิตา) คุณครูปลายทางนะคะ ก็ดูแลการทำงานของนักเรียนค่ะ ให้คำแนะนำนักเรียนในการทำงาน และให้คำเสนอแนะผลงานของนักเรียนนะคะ ในขณะที่นักเรียนได้ออกมาพรีเซนต์หรือนำเสนอชิ้นงานหน้าชั้นเรียนค่ะ</w:t>
      </w:r>
    </w:p>
    <w:p>
      <w:pPr>
        <w:pStyle w:val="BodyText"/>
      </w:pPr>
      <w:r>
        <w:t xml:space="preserve">(คุณครูปรเมษฐ) นี่ตัวอย่างของประกาศที่ครูและครูคณิตาได้สร้างขึ้นมา มันเป็นอะไรนี่</w:t>
      </w:r>
    </w:p>
    <w:p>
      <w:pPr>
        <w:pStyle w:val="BodyText"/>
      </w:pPr>
      <w:r>
        <w:t xml:space="preserve">(คุณครูคณิตา) เป็นการรับสมัคร Creative Contecnt ค่ะ เป็นความคิดสร้างสรรค์ค่ะ หรือว่าผู้ที่มีความคิดสร้างสรรค์นะคะ คุณสมบัตินี่ ก็ให้นักเรียนกำหนดนะคะ ไม่ว่าจะเป็นเงินเดือน วุฒิการศึกษา หรือความสามารถพิเศษ และเอกสารในการสมัครก็ให้นักเรียนกำหนดได้ตามใจชอบเลยค่ะ</w:t>
      </w:r>
    </w:p>
    <w:p>
      <w:pPr>
        <w:pStyle w:val="BodyText"/>
      </w:pPr>
      <w:r>
        <w:t xml:space="preserve">(คุณครูปรเมษฐ) อันนี้เป็นตัวอย่างที่ครูนมันอาจจะใช้โปรแกรมคอมพิวเตอร์ในการออกแบบ มันไม่สวยเท่ากับที่หนูได้เขียนในกระดาษออกแบบประกาศนั้น ๆ นะครับ กลุ่มละ 1 ประกาศ เขียนและตกแต่งให้สวยงาม เลือกเองนะครับ ประกาศเลือกเอง เชิญชวน รับสมัครงาน พบเจอสิ่งของ ประกาศของหาย 4 ประกาศนี้ เลือก 1 ประกาศ เขียนตั้งสถานการณ์เอง เอ๊ะหรืออ๋อ กันทั่วเขตประเทศไทย ลงมือทำงานนี้อย่างสร้างสรรค์และมีความสุข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ได้ร่วมมือกันทำงานครับ นักเรียนได้เป็นที่น่าสนใจนะ บางคนนี่อาจจะเสร็จเป็นที่เรียบร้อยแล้ว บางห้องเรียนอาจจะนำเสนอและก็บางห้องเรียนอาจจะไม่ได้นำเสนอนะครับ อาจจะติดด้วยสาเหตุประการใดก็ตาม ฉะนั้นนี่ ครูก็ให้นักเรียนใช้เวลาว่างในโรงเรียนนะ ทำให้เนี่ให้เสร็จเสีย แล้วก็จัดตกแต่งให้นักเรียนจัดเป็นนิทรรศการนะครับ จะได้รู้ว่านี่คือหลักการเขียนประกาศ นี่คือประกาศที่นักเรียนได้สร้างมา แล้วก็จะจำไปตลอดนะครับ แนบท้ายประกาศสามารถวิชา เดี๋ยวเรามาสรุปบทเรียนสักหน่อยหนึ่ง เราจะเชื่อได้อย่างไร ว่าประกาศเป็นข้อเท็จจริง</w:t>
      </w:r>
    </w:p>
    <w:p>
      <w:pPr>
        <w:pStyle w:val="BodyText"/>
      </w:pPr>
      <w:r>
        <w:t xml:space="preserve">(คุณครูคณิตา) เพราะว่าประกาศที่ไม่เป็นทางการนั้นไม่มีการรับรองใช่ไหมคะ ให้เด็ก ๆ ตอบบอกคุณครูปลายทางได้เลยค่ะ ถ้าเป็นหลักการของครูคณิตา ครูคณิตาจะมีหลักการอย่างไรครับ</w:t>
      </w:r>
    </w:p>
    <w:p>
      <w:pPr>
        <w:pStyle w:val="BodyText"/>
      </w:pPr>
      <w:r>
        <w:t xml:space="preserve">(คุณครูคณิตา) อย่างแรกเลยนะคะ เราจะต้องมีวิจารณญาณนะคะ ในการวิเคราะห์ค่ะ ว่าประกาศนี้มีความน่าเชื่อถือหรือไม่ อาจมีภาพประกอบหรือภาพปประกอบนั้นหาได้จากอินเทอร์เน็ตหรือไม่นะคะ เพราะฉะนั้น เราต้องใช้การวิเคราะห์ รวมถึงหากเป็นการนี่เขาเรียกว่า ถ้าสมมติว่าให้รางวัลที่มันเกินความเป็นจริง หรือบรรยายที่เกินความเป็นจริงนี่ก็ให้นักเรียนนะคะ ตั้งสติและตั้งข้อสงสัยไว้ก่อนค่ะ ว่าประกาศนั้นอาจจะเป็นข้อเท็จจริงก็ได้นะคะ อย่างเช่น หากนักเรียนเจอสุนัขชิโนะนะคะ คุณครูจะให้รางวัลเป็นจำนวนเงิน 100,000 บาท หรือว่าถ้านักเรียนเจอกระเป๋าสตางค์ใบสีดำนะคะ คุณครูจะให้รางวัลจำนวน 1,000,000 บาท เกินไปไหมคะนี่</w:t>
      </w:r>
    </w:p>
    <w:p>
      <w:pPr>
        <w:pStyle w:val="BodyText"/>
      </w:pPr>
      <w:r>
        <w:t xml:space="preserve">(คุณครูปรเมษฐ) เงิให้รางวัล 1,000,000 เลย วิจารณญาณ ประกาศที่นักเรียนจะสร้างขึ้นมาเช่นเดียวกัน มันก็อาจจะเป็นประกาศที่ไม่เป็นข้อเท็จจริงก็ได้นะครับ ครูเลยติดเฉพาะในห้องเรียนไง เพื่อที่จะทำให้ได้รู้ว่าเราทำ สร้างขึ้นมา แต่จะมาเผยแพร่สู่สารธารณชนไม่ได้นะลูก คือประกาศที่สร้างขึ้นมา มันอาจจะไม่มีมูลความจริง เอาล่ะครับ ประกาศอย่างไม่เป็นทางการ ไม่เป็นทางการนี่นะครับ พบเห็นได้ทั่วไป มันมีความน่าเชื่อถือหช่วยกันคิดหน่อย มันน่าเชื่อถือหรือไม่ ที่เราเห็นกันทั่วไปเลยนี่ ในตามท้องถนน เสาไฟฟ้า หรือตามข้างทางนี่น่าเชื่อถือไหม เพราะเหตุใด ก็ต้องมี 2 ข้ออยู่แล้ว ไม่น่าเชื่อถือ ถ้าน่าเชื่อถือเพราะเหตุใดครูคณิตา</w:t>
      </w:r>
    </w:p>
    <w:p>
      <w:pPr>
        <w:pStyle w:val="BodyText"/>
      </w:pPr>
      <w:r>
        <w:t xml:space="preserve">(คุณครูคณิตา) เพราะเหตุใดนะคะ ก็อาจจะเป็นเพราะออกมาจากหน่วยงานหรือบริษัทต่าง ๆ หรือมีความน่าเชื่อถือ สามารถตรวจสอบได้นั่นเองค่ะ</w:t>
      </w:r>
    </w:p>
    <w:p>
      <w:pPr>
        <w:pStyle w:val="BodyText"/>
      </w:pPr>
      <w:r>
        <w:t xml:space="preserve">(คุณครูปรเมษฐ) ส่วนที่ไม่น่าเชื่อถืออาจจะเป็นในประกาศนั้น้อิไม่ถูกต้อง ครบถ้วน ประกาศนั้นก็จะไม่เป็นประโยชน์และไม่น่าเชื่อถือนั่นเองนะ อันนี้เป็นตัวอย่าง ต่อไป การเขียนประกาศมีประโยชน์อย่างไร ไปดูกันเลย 1. ก็คือทำให้ทราบข่าวสารเรื่องเดียวกันอย่างแพร่หลาย โดยอาศัยสื่อสารธารณะ ชนิดใดชนิดหนึ่ง ในการประกาศนั้น ๆ นะครับ นี่ก็คือคำถามที่ครูนำมาถามนะครับ เป็นที่พึงที่ระลึกคาบสุดท้ายใช่ไหม</w:t>
      </w:r>
    </w:p>
    <w:p>
      <w:pPr>
        <w:pStyle w:val="BodyText"/>
      </w:pPr>
      <w:r>
        <w:t xml:space="preserve">(คุณครูปรเมษฐ) แม้นว่าครูจะเหนื่อยขนาดไหน แต่แรงใจขอมอบให้นักเรียนครับ ก่อนจะจากกัน ขอสัญญา ขอสัญญาหนู ๆ จงมาฟังคำกันไว ๆ แล้วไว ๆ วันนี้ วันดีครูจะต้องจากลา บอกกับหนูจ๋า นี่จงฟังกันไว้ ลูกศิษย์ทุกเขต ครูปรเมษครูคณิตา คณิตาจงมาทัศนะเป็นภาษาไทย แล้วภาษาไทย จงตั้งใจเรียนให้เพียรความรู้ ให้สมดังคำครูที่ตั้งใจไว้ คุณครูปลายทางนั่งฟังทุกคาบ พวกผมขอกราบขออภัย อาจจะผิดไปบ้าง อาจจะพลั้งไปหน่อย แล้วไปหน่อย จึงกราบการร้องขออภัย โดยพวกผมผู้พวกน้อยละลอยจะจดจำคำครูกันไว้ จึงได้มาสอน จึงได้มาสั่ง เด็ก ๆ จงตั้งใจฟังกันไว้ ก่อนจะจากลา ขออวยพรก่อน แล้วพรก่อนจะฟังคำสุทรแล้วครูจะบรรยาย บรรยาย อาราธนา ช่วยมาปัดพ่อแม่พี่น้องทั่วประเทศไทย ให้จงมีสุขสวัสดี มีสง่าราศี และผ่อนใส มีเงินทองใช้ ไปได้ตลอด ไปมาขอให้รอดและปลอดภัย ขอจงมีสุข สวัสดี แล้วสวัสดี วันนี้วันดี จึงต้องขอลากันไป สวัสดีคุณครูและนักเรียนทุกท่าน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๙ เขียนประกาศ (๒) ๑๘ ต.ค. ๖๔</dc:title>
  <dc:creator/>
  <cp:keywords/>
  <dcterms:created xsi:type="dcterms:W3CDTF">2022-04-26T07:39:17Z</dcterms:created>
  <dcterms:modified xsi:type="dcterms:W3CDTF">2022-04-26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เมษายน 2565 เวลา 13.10 น.</vt:lpwstr>
  </property>
  <property fmtid="{D5CDD505-2E9C-101B-9397-08002B2CF9AE}" pid="3" name="subtitle">
    <vt:lpwstr/>
  </property>
</Properties>
</file>